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7CF14" w14:textId="77777777" w:rsidR="00AB6E28" w:rsidRDefault="00AB6E28" w:rsidP="00CC48E2">
      <w:pPr>
        <w:spacing w:line="480" w:lineRule="auto"/>
        <w:jc w:val="center"/>
      </w:pPr>
    </w:p>
    <w:p w14:paraId="34102C2D" w14:textId="77777777" w:rsidR="00AB6E28" w:rsidRDefault="00AB6E28" w:rsidP="00CC48E2">
      <w:pPr>
        <w:spacing w:line="480" w:lineRule="auto"/>
        <w:jc w:val="center"/>
      </w:pPr>
    </w:p>
    <w:p w14:paraId="6B7B8234" w14:textId="77777777" w:rsidR="00AB6E28" w:rsidRDefault="00AB6E28" w:rsidP="00CC48E2">
      <w:pPr>
        <w:spacing w:line="480" w:lineRule="auto"/>
        <w:jc w:val="center"/>
      </w:pPr>
    </w:p>
    <w:p w14:paraId="5F72E854" w14:textId="1C271EEB" w:rsidR="00966DE2" w:rsidRPr="00D92A96" w:rsidRDefault="00AB6E28" w:rsidP="00CC48E2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DE65CF">
        <w:rPr>
          <w:b/>
          <w:bCs/>
          <w:sz w:val="28"/>
          <w:szCs w:val="28"/>
        </w:rPr>
        <w:t>3</w:t>
      </w:r>
      <w:r w:rsidR="00966DE2" w:rsidRPr="00D92A96">
        <w:rPr>
          <w:b/>
          <w:bCs/>
          <w:sz w:val="28"/>
          <w:szCs w:val="28"/>
        </w:rPr>
        <w:t xml:space="preserve"> </w:t>
      </w:r>
      <w:r w:rsidRPr="00D92A96">
        <w:rPr>
          <w:b/>
          <w:bCs/>
          <w:sz w:val="28"/>
          <w:szCs w:val="28"/>
        </w:rPr>
        <w:t>Assignment:</w:t>
      </w:r>
      <w:r w:rsidR="00510B27">
        <w:rPr>
          <w:b/>
          <w:bCs/>
          <w:sz w:val="28"/>
          <w:szCs w:val="28"/>
        </w:rPr>
        <w:t xml:space="preserve"> </w:t>
      </w:r>
      <w:bookmarkStart w:id="0" w:name="_Hlk89702863"/>
      <w:r w:rsidR="00510B27">
        <w:rPr>
          <w:b/>
          <w:bCs/>
          <w:sz w:val="28"/>
          <w:szCs w:val="28"/>
        </w:rPr>
        <w:t>Software</w:t>
      </w:r>
      <w:r w:rsidRPr="00D92A96">
        <w:rPr>
          <w:b/>
          <w:bCs/>
          <w:sz w:val="28"/>
          <w:szCs w:val="28"/>
        </w:rPr>
        <w:t xml:space="preserve"> </w:t>
      </w:r>
      <w:r w:rsidR="00966DE2" w:rsidRPr="00D92A96">
        <w:rPr>
          <w:b/>
          <w:bCs/>
          <w:sz w:val="28"/>
          <w:szCs w:val="28"/>
        </w:rPr>
        <w:t xml:space="preserve">Architecture </w:t>
      </w:r>
      <w:r w:rsidR="00510B27">
        <w:rPr>
          <w:b/>
          <w:bCs/>
          <w:sz w:val="28"/>
          <w:szCs w:val="28"/>
        </w:rPr>
        <w:t>Patterns</w:t>
      </w:r>
      <w:bookmarkEnd w:id="0"/>
    </w:p>
    <w:p w14:paraId="141010F4" w14:textId="77777777" w:rsidR="00AB6E28" w:rsidRDefault="00AB6E28" w:rsidP="00CC48E2">
      <w:pPr>
        <w:spacing w:line="480" w:lineRule="auto"/>
        <w:rPr>
          <w:b/>
          <w:bCs/>
        </w:rPr>
      </w:pPr>
    </w:p>
    <w:p w14:paraId="47672FB1" w14:textId="77777777" w:rsidR="00AB6E28" w:rsidRDefault="00AB6E28" w:rsidP="00CC48E2">
      <w:pPr>
        <w:spacing w:line="480" w:lineRule="auto"/>
        <w:jc w:val="center"/>
      </w:pPr>
      <w:r>
        <w:t>Shaun Hoadley</w:t>
      </w:r>
    </w:p>
    <w:p w14:paraId="5C9D64FA" w14:textId="77777777" w:rsidR="00AB6E28" w:rsidRDefault="00AB6E28" w:rsidP="00CC48E2">
      <w:pPr>
        <w:spacing w:line="480" w:lineRule="auto"/>
        <w:jc w:val="center"/>
      </w:pPr>
      <w:r>
        <w:t>CST307: Software Architecture &amp; Design</w:t>
      </w:r>
    </w:p>
    <w:p w14:paraId="1D37B632" w14:textId="77777777" w:rsidR="00AB6E28" w:rsidRDefault="00AB6E28" w:rsidP="00CC48E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7D555ACD" w14:textId="3BCB41DA" w:rsidR="00AB6E28" w:rsidRDefault="00D95A9E" w:rsidP="00CC48E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December</w:t>
      </w:r>
      <w:r w:rsidR="00AB6E28">
        <w:rPr>
          <w:rFonts w:cs="Times New Roman"/>
          <w:color w:val="000000"/>
          <w:szCs w:val="24"/>
          <w:shd w:val="clear" w:color="auto" w:fill="FFFFFF"/>
        </w:rPr>
        <w:t xml:space="preserve"> </w:t>
      </w:r>
      <w:r>
        <w:rPr>
          <w:rFonts w:cs="Times New Roman"/>
          <w:color w:val="000000"/>
          <w:szCs w:val="24"/>
          <w:shd w:val="clear" w:color="auto" w:fill="FFFFFF"/>
        </w:rPr>
        <w:t>6</w:t>
      </w:r>
      <w:r w:rsidR="00AB6E28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4E8964FB" w14:textId="77777777" w:rsidR="00AB6E28" w:rsidRDefault="00AB6E28" w:rsidP="00CC48E2">
      <w:pPr>
        <w:spacing w:line="480" w:lineRule="auto"/>
      </w:pPr>
      <w:r>
        <w:br w:type="page"/>
      </w:r>
    </w:p>
    <w:p w14:paraId="655537FC" w14:textId="77777777" w:rsidR="00D95A9E" w:rsidRDefault="00D95A9E" w:rsidP="00A33A3E">
      <w:pPr>
        <w:spacing w:line="480" w:lineRule="auto"/>
        <w:ind w:left="360"/>
        <w:jc w:val="center"/>
        <w:rPr>
          <w:b/>
          <w:bCs/>
          <w:sz w:val="28"/>
          <w:szCs w:val="28"/>
        </w:rPr>
      </w:pPr>
      <w:r w:rsidRPr="00D95A9E">
        <w:rPr>
          <w:b/>
          <w:bCs/>
          <w:sz w:val="28"/>
          <w:szCs w:val="28"/>
        </w:rPr>
        <w:lastRenderedPageBreak/>
        <w:t>Software Architecture Patterns</w:t>
      </w:r>
      <w:r w:rsidRPr="00D95A9E">
        <w:rPr>
          <w:b/>
          <w:bCs/>
          <w:sz w:val="28"/>
          <w:szCs w:val="28"/>
        </w:rPr>
        <w:t xml:space="preserve"> </w:t>
      </w:r>
    </w:p>
    <w:p w14:paraId="456D945A" w14:textId="5092769F" w:rsidR="00334617" w:rsidRDefault="00334617" w:rsidP="000C5B0E">
      <w:pPr>
        <w:spacing w:line="480" w:lineRule="auto"/>
        <w:rPr>
          <w:szCs w:val="24"/>
        </w:rPr>
      </w:pPr>
      <w:r w:rsidRPr="00334617">
        <w:rPr>
          <w:b/>
          <w:bCs/>
          <w:szCs w:val="24"/>
        </w:rPr>
        <w:t>Select one of the architecture patterns explained in Chapter 7 of the course text.</w:t>
      </w:r>
      <w:r w:rsidR="000C5B0E">
        <w:rPr>
          <w:b/>
          <w:bCs/>
          <w:szCs w:val="24"/>
        </w:rPr>
        <w:t xml:space="preserve"> </w:t>
      </w:r>
      <w:r w:rsidRPr="00334617">
        <w:rPr>
          <w:b/>
          <w:bCs/>
          <w:szCs w:val="24"/>
        </w:rPr>
        <w:t>State the name of the selected pattern in your paper.</w:t>
      </w:r>
    </w:p>
    <w:p w14:paraId="1DDDA06F" w14:textId="76754417" w:rsidR="00075D66" w:rsidRDefault="00D202BA" w:rsidP="00E67775">
      <w:pPr>
        <w:spacing w:line="480" w:lineRule="auto"/>
        <w:ind w:firstLine="720"/>
        <w:rPr>
          <w:szCs w:val="24"/>
        </w:rPr>
      </w:pPr>
      <w:r>
        <w:rPr>
          <w:szCs w:val="24"/>
        </w:rPr>
        <w:t>Software architecture</w:t>
      </w:r>
      <w:r w:rsidR="00273AE3">
        <w:rPr>
          <w:szCs w:val="24"/>
        </w:rPr>
        <w:t xml:space="preserve"> patterns are used </w:t>
      </w:r>
      <w:r w:rsidR="00562538">
        <w:rPr>
          <w:szCs w:val="24"/>
        </w:rPr>
        <w:t xml:space="preserve">as </w:t>
      </w:r>
      <w:r w:rsidR="0006718C">
        <w:rPr>
          <w:szCs w:val="24"/>
        </w:rPr>
        <w:t xml:space="preserve">solutions to already </w:t>
      </w:r>
      <w:proofErr w:type="gramStart"/>
      <w:r w:rsidR="0006718C">
        <w:rPr>
          <w:szCs w:val="24"/>
        </w:rPr>
        <w:t>established</w:t>
      </w:r>
      <w:proofErr w:type="gramEnd"/>
      <w:r w:rsidR="00072064">
        <w:rPr>
          <w:szCs w:val="24"/>
        </w:rPr>
        <w:t xml:space="preserve"> and understood</w:t>
      </w:r>
      <w:r w:rsidR="004E54B3">
        <w:rPr>
          <w:szCs w:val="24"/>
        </w:rPr>
        <w:t>, recurring softw</w:t>
      </w:r>
      <w:r w:rsidR="009322D5">
        <w:rPr>
          <w:szCs w:val="24"/>
        </w:rPr>
        <w:t>are problems.</w:t>
      </w:r>
      <w:r w:rsidR="00BB4D73">
        <w:rPr>
          <w:szCs w:val="24"/>
        </w:rPr>
        <w:t xml:space="preserve"> </w:t>
      </w:r>
      <w:r w:rsidR="00BB4D73">
        <w:rPr>
          <w:szCs w:val="24"/>
        </w:rPr>
        <w:t>Software architecture patterns</w:t>
      </w:r>
      <w:r w:rsidR="007D2251">
        <w:rPr>
          <w:szCs w:val="24"/>
        </w:rPr>
        <w:t xml:space="preserve"> provide</w:t>
      </w:r>
      <w:r w:rsidR="00840079">
        <w:rPr>
          <w:szCs w:val="24"/>
        </w:rPr>
        <w:t xml:space="preserve"> high-level </w:t>
      </w:r>
      <w:r w:rsidR="00A62DAF">
        <w:rPr>
          <w:szCs w:val="24"/>
        </w:rPr>
        <w:t>structure and behavior</w:t>
      </w:r>
      <w:r w:rsidR="004D6FAC">
        <w:rPr>
          <w:szCs w:val="24"/>
        </w:rPr>
        <w:t xml:space="preserve"> that allow </w:t>
      </w:r>
      <w:r w:rsidR="00563B88">
        <w:rPr>
          <w:szCs w:val="24"/>
        </w:rPr>
        <w:t xml:space="preserve">one to simplify the design process by leveraging </w:t>
      </w:r>
      <w:r w:rsidR="00FC2CFF">
        <w:rPr>
          <w:szCs w:val="24"/>
        </w:rPr>
        <w:t>existing solutions to a given problem.</w:t>
      </w:r>
      <w:r w:rsidR="009322D5">
        <w:rPr>
          <w:szCs w:val="24"/>
        </w:rPr>
        <w:t xml:space="preserve"> </w:t>
      </w:r>
      <w:r w:rsidR="00F835BB">
        <w:rPr>
          <w:szCs w:val="24"/>
        </w:rPr>
        <w:t xml:space="preserve">There are </w:t>
      </w:r>
      <w:r w:rsidR="002D4DB2">
        <w:rPr>
          <w:szCs w:val="24"/>
        </w:rPr>
        <w:t xml:space="preserve">several architecture patterns that are covered by </w:t>
      </w:r>
      <w:r w:rsidR="009F736D" w:rsidRPr="005B46DA">
        <w:rPr>
          <w:i/>
          <w:iCs/>
          <w:szCs w:val="24"/>
        </w:rPr>
        <w:t>Software architect’s handbook: Become a successful software architect by implementing effective architecture concepts</w:t>
      </w:r>
      <w:r w:rsidR="009F736D">
        <w:rPr>
          <w:i/>
          <w:iCs/>
          <w:szCs w:val="24"/>
        </w:rPr>
        <w:t xml:space="preserve"> </w:t>
      </w:r>
      <w:r w:rsidR="00EF6191">
        <w:rPr>
          <w:szCs w:val="24"/>
        </w:rPr>
        <w:t>(</w:t>
      </w:r>
      <w:proofErr w:type="spellStart"/>
      <w:r w:rsidR="00EF6191">
        <w:rPr>
          <w:szCs w:val="24"/>
        </w:rPr>
        <w:t>Ingeno</w:t>
      </w:r>
      <w:proofErr w:type="spellEnd"/>
      <w:r w:rsidR="00EF6191">
        <w:rPr>
          <w:szCs w:val="24"/>
        </w:rPr>
        <w:t>, 2018)</w:t>
      </w:r>
      <w:r w:rsidR="0053794C">
        <w:rPr>
          <w:szCs w:val="24"/>
        </w:rPr>
        <w:t>, listed as follows</w:t>
      </w:r>
      <w:r w:rsidR="000D1582">
        <w:rPr>
          <w:szCs w:val="24"/>
        </w:rPr>
        <w:t>:</w:t>
      </w:r>
    </w:p>
    <w:p w14:paraId="14DC7ECB" w14:textId="24DE8F59" w:rsidR="000D1582" w:rsidRDefault="000D1582" w:rsidP="000D1582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>
        <w:rPr>
          <w:szCs w:val="24"/>
        </w:rPr>
        <w:t>Layered</w:t>
      </w:r>
      <w:r w:rsidR="00BC54A7">
        <w:rPr>
          <w:szCs w:val="24"/>
        </w:rPr>
        <w:t xml:space="preserve"> Architecture</w:t>
      </w:r>
    </w:p>
    <w:p w14:paraId="092E1A8F" w14:textId="580E87F0" w:rsidR="00BC54A7" w:rsidRDefault="00BC54A7" w:rsidP="000D1582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>
        <w:rPr>
          <w:szCs w:val="24"/>
        </w:rPr>
        <w:t>Event-Driven Architecture</w:t>
      </w:r>
      <w:r w:rsidR="007A382D">
        <w:rPr>
          <w:szCs w:val="24"/>
        </w:rPr>
        <w:t xml:space="preserve"> (EDA)</w:t>
      </w:r>
    </w:p>
    <w:p w14:paraId="76584BB4" w14:textId="4CC6EE9B" w:rsidR="00AD0BC4" w:rsidRDefault="00AD0BC4" w:rsidP="000D1582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>
        <w:rPr>
          <w:szCs w:val="24"/>
        </w:rPr>
        <w:t>Model-View-Controller (MVC)</w:t>
      </w:r>
    </w:p>
    <w:p w14:paraId="06BC9AA3" w14:textId="031EDB0B" w:rsidR="007A382D" w:rsidRDefault="007A382D" w:rsidP="000D1582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>
        <w:rPr>
          <w:szCs w:val="24"/>
        </w:rPr>
        <w:t xml:space="preserve">Model-View-Presenter </w:t>
      </w:r>
      <w:r w:rsidR="00BD65A5">
        <w:rPr>
          <w:szCs w:val="24"/>
        </w:rPr>
        <w:t>(MVP)</w:t>
      </w:r>
    </w:p>
    <w:p w14:paraId="51C5EB78" w14:textId="48CEB41F" w:rsidR="00BD65A5" w:rsidRDefault="00E56037" w:rsidP="000D1582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 w:rsidRPr="00E56037">
        <w:rPr>
          <w:szCs w:val="24"/>
        </w:rPr>
        <w:t>Command Query Responsibility Segregation</w:t>
      </w:r>
      <w:r w:rsidR="00020467">
        <w:rPr>
          <w:szCs w:val="24"/>
        </w:rPr>
        <w:t xml:space="preserve"> (CQRS)</w:t>
      </w:r>
    </w:p>
    <w:p w14:paraId="3CE0DD8E" w14:textId="26AA79AF" w:rsidR="00020467" w:rsidRDefault="006141AE" w:rsidP="000D1582">
      <w:pPr>
        <w:pStyle w:val="ListParagraph"/>
        <w:numPr>
          <w:ilvl w:val="0"/>
          <w:numId w:val="3"/>
        </w:numPr>
        <w:spacing w:line="480" w:lineRule="auto"/>
        <w:rPr>
          <w:szCs w:val="24"/>
        </w:rPr>
      </w:pPr>
      <w:r w:rsidRPr="006141AE">
        <w:rPr>
          <w:szCs w:val="24"/>
        </w:rPr>
        <w:t>Service-</w:t>
      </w:r>
      <w:r>
        <w:rPr>
          <w:szCs w:val="24"/>
        </w:rPr>
        <w:t>O</w:t>
      </w:r>
      <w:r w:rsidRPr="006141AE">
        <w:rPr>
          <w:szCs w:val="24"/>
        </w:rPr>
        <w:t xml:space="preserve">riented </w:t>
      </w:r>
      <w:r>
        <w:rPr>
          <w:szCs w:val="24"/>
        </w:rPr>
        <w:t>A</w:t>
      </w:r>
      <w:r w:rsidRPr="006141AE">
        <w:rPr>
          <w:szCs w:val="24"/>
        </w:rPr>
        <w:t>rchitecture</w:t>
      </w:r>
      <w:r>
        <w:rPr>
          <w:szCs w:val="24"/>
        </w:rPr>
        <w:t xml:space="preserve"> (SOA)</w:t>
      </w:r>
    </w:p>
    <w:p w14:paraId="78D45AEC" w14:textId="724D71F6" w:rsidR="00974EF4" w:rsidRDefault="000152E6" w:rsidP="001B2D5E">
      <w:pPr>
        <w:spacing w:line="480" w:lineRule="auto"/>
        <w:rPr>
          <w:szCs w:val="24"/>
        </w:rPr>
      </w:pPr>
      <w:r w:rsidRPr="00195B50"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2B0117D" wp14:editId="5DB9347E">
                <wp:simplePos x="0" y="0"/>
                <wp:positionH relativeFrom="column">
                  <wp:posOffset>3898900</wp:posOffset>
                </wp:positionH>
                <wp:positionV relativeFrom="paragraph">
                  <wp:posOffset>390525</wp:posOffset>
                </wp:positionV>
                <wp:extent cx="641350" cy="279400"/>
                <wp:effectExtent l="0" t="0" r="254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350" cy="279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6D687" w14:textId="032F1097" w:rsidR="000152E6" w:rsidRDefault="000152E6" w:rsidP="000152E6">
                            <w:r>
                              <w:t>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B011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pt;margin-top:30.75pt;width:50.5pt;height:2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" fillcolor="#4472c4 [3204]" strokecolor="#4472c4 [3204]">
                <v:textbox>
                  <w:txbxContent>
                    <w:p w14:paraId="01D6D687" w14:textId="032F1097" w:rsidR="000152E6" w:rsidRDefault="000152E6" w:rsidP="000152E6">
                      <w:r>
                        <w:t>Vie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5B50" w:rsidRPr="00195B50"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74CD63D" wp14:editId="2D68A954">
                <wp:simplePos x="0" y="0"/>
                <wp:positionH relativeFrom="column">
                  <wp:posOffset>1003300</wp:posOffset>
                </wp:positionH>
                <wp:positionV relativeFrom="paragraph">
                  <wp:posOffset>390525</wp:posOffset>
                </wp:positionV>
                <wp:extent cx="615950" cy="279400"/>
                <wp:effectExtent l="0" t="0" r="127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50" cy="279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D185ED" w14:textId="4F62EE7F" w:rsidR="00195B50" w:rsidRDefault="000152E6">
                            <w:r>
                              <w:t>Mod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4CD63D" id="_x0000_s1027" type="#_x0000_t202" style="position:absolute;margin-left:79pt;margin-top:30.75pt;width:48.5pt;height:2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" fillcolor="#4472c4 [3204]" strokecolor="#4472c4 [3204]">
                <v:textbox>
                  <w:txbxContent>
                    <w:p w14:paraId="34D185ED" w14:textId="4F62EE7F" w:rsidR="00195B50" w:rsidRDefault="000152E6">
                      <w:r>
                        <w:t>Mod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13D45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970AAD" wp14:editId="7D49D7E1">
                <wp:simplePos x="0" y="0"/>
                <wp:positionH relativeFrom="column">
                  <wp:posOffset>3454400</wp:posOffset>
                </wp:positionH>
                <wp:positionV relativeFrom="paragraph">
                  <wp:posOffset>250825</wp:posOffset>
                </wp:positionV>
                <wp:extent cx="1460500" cy="584200"/>
                <wp:effectExtent l="0" t="0" r="25400" b="2540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0" cy="584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69E5E3" id="Rectangle: Rounded Corners 2" o:spid="_x0000_s1026" style="position:absolute;margin-left:272pt;margin-top:19.75pt;width:115pt;height:4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" fillcolor="#4472c4 [3204]" strokecolor="#1f3763 [1604]" strokeweight="1pt">
                <v:stroke joinstyle="miter"/>
              </v:roundrect>
            </w:pict>
          </mc:Fallback>
        </mc:AlternateContent>
      </w:r>
      <w:r w:rsidR="00C13D45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5681A3" wp14:editId="429A8291">
                <wp:simplePos x="0" y="0"/>
                <wp:positionH relativeFrom="column">
                  <wp:posOffset>590550</wp:posOffset>
                </wp:positionH>
                <wp:positionV relativeFrom="paragraph">
                  <wp:posOffset>250825</wp:posOffset>
                </wp:positionV>
                <wp:extent cx="1460500" cy="584200"/>
                <wp:effectExtent l="0" t="0" r="25400" b="2540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0" cy="584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3D263F" id="Rectangle: Rounded Corners 1" o:spid="_x0000_s1026" style="position:absolute;margin-left:46.5pt;margin-top:19.75pt;width:115pt;height:4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" fillcolor="#4472c4 [3204]" strokecolor="#1f3763 [1604]" strokeweight="1pt">
                <v:stroke joinstyle="miter"/>
              </v:roundrect>
            </w:pict>
          </mc:Fallback>
        </mc:AlternateContent>
      </w:r>
      <w:r w:rsidR="00FC2CFF">
        <w:rPr>
          <w:szCs w:val="24"/>
        </w:rPr>
        <w:t xml:space="preserve">This </w:t>
      </w:r>
      <w:r w:rsidR="000B3B20">
        <w:rPr>
          <w:szCs w:val="24"/>
        </w:rPr>
        <w:t>paper will cover the Model-View-Controller</w:t>
      </w:r>
      <w:r w:rsidR="0025598F">
        <w:rPr>
          <w:szCs w:val="24"/>
        </w:rPr>
        <w:t>, or MVC, s</w:t>
      </w:r>
      <w:r w:rsidR="0025598F">
        <w:rPr>
          <w:szCs w:val="24"/>
        </w:rPr>
        <w:t>oftware architecture pattern</w:t>
      </w:r>
      <w:r w:rsidR="00F637F3">
        <w:rPr>
          <w:szCs w:val="24"/>
        </w:rPr>
        <w:t xml:space="preserve">. </w:t>
      </w:r>
    </w:p>
    <w:p w14:paraId="77821EF6" w14:textId="39F0ECD9" w:rsidR="00C13D45" w:rsidRDefault="002448BA" w:rsidP="001B2D5E">
      <w:pPr>
        <w:spacing w:line="480" w:lineRule="auto"/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B06E800" wp14:editId="4537DC61">
                <wp:simplePos x="0" y="0"/>
                <wp:positionH relativeFrom="column">
                  <wp:posOffset>3422650</wp:posOffset>
                </wp:positionH>
                <wp:positionV relativeFrom="paragraph">
                  <wp:posOffset>382905</wp:posOffset>
                </wp:positionV>
                <wp:extent cx="755650" cy="558800"/>
                <wp:effectExtent l="38100" t="38100" r="63500" b="508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5650" cy="5588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1F4A4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69.5pt;margin-top:30.15pt;width:59.5pt;height:44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" strokecolor="#4472c4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FA6F3C" wp14:editId="475AAB9F">
                <wp:simplePos x="0" y="0"/>
                <wp:positionH relativeFrom="column">
                  <wp:posOffset>1263650</wp:posOffset>
                </wp:positionH>
                <wp:positionV relativeFrom="paragraph">
                  <wp:posOffset>395605</wp:posOffset>
                </wp:positionV>
                <wp:extent cx="704850" cy="596900"/>
                <wp:effectExtent l="38100" t="38100" r="76200" b="508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59690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F4C17F" id="Straight Arrow Connector 6" o:spid="_x0000_s1026" type="#_x0000_t32" style="position:absolute;margin-left:99.5pt;margin-top:31.15pt;width:55.5pt;height:4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" strokecolor="#4472c4 [3204]" strokeweight=".5pt">
                <v:stroke startarrow="block" endarrow="block" joinstyle="miter"/>
              </v:shape>
            </w:pict>
          </mc:Fallback>
        </mc:AlternateContent>
      </w:r>
    </w:p>
    <w:p w14:paraId="3353788B" w14:textId="3E721734" w:rsidR="00C13D45" w:rsidRDefault="001F48D8" w:rsidP="001B2D5E">
      <w:pPr>
        <w:spacing w:line="480" w:lineRule="auto"/>
        <w:rPr>
          <w:szCs w:val="24"/>
        </w:rPr>
      </w:pPr>
      <w:r w:rsidRPr="00195B50"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683F705" wp14:editId="758E4218">
                <wp:simplePos x="0" y="0"/>
                <wp:positionH relativeFrom="column">
                  <wp:posOffset>2286000</wp:posOffset>
                </wp:positionH>
                <wp:positionV relativeFrom="paragraph">
                  <wp:posOffset>337185</wp:posOffset>
                </wp:positionV>
                <wp:extent cx="869950" cy="279400"/>
                <wp:effectExtent l="0" t="0" r="254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2794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34C0E7" w14:textId="6210870A" w:rsidR="001F48D8" w:rsidRDefault="001F48D8" w:rsidP="001F48D8">
                            <w:r>
                              <w:t>Controll</w:t>
                            </w:r>
                            <w:r w:rsidR="002448BA">
                              <w:t>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3F705" id="_x0000_s1028" type="#_x0000_t202" style="position:absolute;margin-left:180pt;margin-top:26.55pt;width:68.5pt;height:2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" fillcolor="#4472c4 [3204]" strokecolor="#4472c4 [3204]">
                <v:textbox>
                  <w:txbxContent>
                    <w:p w14:paraId="2334C0E7" w14:textId="6210870A" w:rsidR="001F48D8" w:rsidRDefault="001F48D8" w:rsidP="001F48D8">
                      <w:r>
                        <w:t>Controll</w:t>
                      </w:r>
                      <w:r w:rsidR="002448BA">
                        <w:t>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05D0A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069238" wp14:editId="6C02CE14">
                <wp:simplePos x="0" y="0"/>
                <wp:positionH relativeFrom="column">
                  <wp:posOffset>1968500</wp:posOffset>
                </wp:positionH>
                <wp:positionV relativeFrom="paragraph">
                  <wp:posOffset>191135</wp:posOffset>
                </wp:positionV>
                <wp:extent cx="1460500" cy="584200"/>
                <wp:effectExtent l="0" t="0" r="25400" b="2540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0500" cy="5842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8AFD550" id="Rectangle: Rounded Corners 3" o:spid="_x0000_s1026" style="position:absolute;margin-left:155pt;margin-top:15.05pt;width:115pt;height:4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" fillcolor="#4472c4 [3204]" strokecolor="#1f3763 [1604]" strokeweight="1pt">
                <v:stroke joinstyle="miter"/>
              </v:roundrect>
            </w:pict>
          </mc:Fallback>
        </mc:AlternateContent>
      </w:r>
    </w:p>
    <w:p w14:paraId="1B7444E4" w14:textId="6E08BA9B" w:rsidR="00C05D0A" w:rsidRDefault="00C05D0A" w:rsidP="001B2D5E">
      <w:pPr>
        <w:spacing w:line="480" w:lineRule="auto"/>
        <w:rPr>
          <w:szCs w:val="24"/>
        </w:rPr>
      </w:pPr>
    </w:p>
    <w:p w14:paraId="750AF6F4" w14:textId="6FBEA2E0" w:rsidR="001B2D5E" w:rsidRPr="001B2D5E" w:rsidRDefault="00F637F3" w:rsidP="00974EF4">
      <w:pPr>
        <w:spacing w:line="480" w:lineRule="auto"/>
        <w:ind w:firstLine="720"/>
        <w:rPr>
          <w:szCs w:val="24"/>
        </w:rPr>
      </w:pPr>
      <w:r>
        <w:rPr>
          <w:szCs w:val="24"/>
        </w:rPr>
        <w:t xml:space="preserve">The Model-View-Controller pattern </w:t>
      </w:r>
      <w:r w:rsidR="000F511F">
        <w:rPr>
          <w:szCs w:val="24"/>
        </w:rPr>
        <w:t xml:space="preserve">was invented by </w:t>
      </w:r>
      <w:r w:rsidR="000F511F" w:rsidRPr="000F511F">
        <w:rPr>
          <w:szCs w:val="24"/>
        </w:rPr>
        <w:t xml:space="preserve">Trygve </w:t>
      </w:r>
      <w:proofErr w:type="spellStart"/>
      <w:r w:rsidR="000F511F" w:rsidRPr="000F511F">
        <w:rPr>
          <w:szCs w:val="24"/>
        </w:rPr>
        <w:t>Reenskaug</w:t>
      </w:r>
      <w:proofErr w:type="spellEnd"/>
      <w:r w:rsidR="00F70773">
        <w:rPr>
          <w:szCs w:val="24"/>
        </w:rPr>
        <w:t xml:space="preserve"> in 1978/1979</w:t>
      </w:r>
      <w:r w:rsidR="00A01676">
        <w:rPr>
          <w:szCs w:val="24"/>
        </w:rPr>
        <w:t xml:space="preserve"> and was </w:t>
      </w:r>
      <w:proofErr w:type="spellStart"/>
      <w:r w:rsidR="00A01676">
        <w:rPr>
          <w:szCs w:val="24"/>
        </w:rPr>
        <w:t>oringially</w:t>
      </w:r>
      <w:proofErr w:type="spellEnd"/>
      <w:r w:rsidR="00A01676">
        <w:rPr>
          <w:szCs w:val="24"/>
        </w:rPr>
        <w:t xml:space="preserve"> called </w:t>
      </w:r>
      <w:r w:rsidR="0019627C" w:rsidRPr="0019627C">
        <w:rPr>
          <w:szCs w:val="24"/>
        </w:rPr>
        <w:t>Thing Model View Editor</w:t>
      </w:r>
      <w:r w:rsidR="0019627C">
        <w:rPr>
          <w:szCs w:val="24"/>
        </w:rPr>
        <w:t xml:space="preserve"> </w:t>
      </w:r>
      <w:r w:rsidR="007561DB">
        <w:rPr>
          <w:szCs w:val="24"/>
        </w:rPr>
        <w:t>(</w:t>
      </w:r>
      <w:proofErr w:type="spellStart"/>
      <w:r w:rsidR="007561DB">
        <w:rPr>
          <w:szCs w:val="24"/>
        </w:rPr>
        <w:t>Svirca</w:t>
      </w:r>
      <w:proofErr w:type="spellEnd"/>
      <w:r w:rsidR="007561DB">
        <w:rPr>
          <w:szCs w:val="24"/>
        </w:rPr>
        <w:t>, 2020).</w:t>
      </w:r>
      <w:r w:rsidR="00DF2E39">
        <w:rPr>
          <w:szCs w:val="24"/>
        </w:rPr>
        <w:t xml:space="preserve"> The Model-View-Controller </w:t>
      </w:r>
      <w:r w:rsidR="00DF2E39">
        <w:rPr>
          <w:szCs w:val="24"/>
        </w:rPr>
        <w:lastRenderedPageBreak/>
        <w:t xml:space="preserve">pattern </w:t>
      </w:r>
      <w:r w:rsidR="00CC04AC">
        <w:rPr>
          <w:szCs w:val="24"/>
        </w:rPr>
        <w:t>divides</w:t>
      </w:r>
      <w:r w:rsidR="00CD73D1">
        <w:rPr>
          <w:szCs w:val="24"/>
        </w:rPr>
        <w:t xml:space="preserve"> a software application into three logical parts, the model, </w:t>
      </w:r>
      <w:r w:rsidR="009B5CA7">
        <w:rPr>
          <w:szCs w:val="24"/>
        </w:rPr>
        <w:t xml:space="preserve">the view, and the controller. </w:t>
      </w:r>
      <w:r w:rsidR="005A5F2B">
        <w:rPr>
          <w:szCs w:val="24"/>
        </w:rPr>
        <w:t>The model</w:t>
      </w:r>
      <w:r w:rsidR="006519D4">
        <w:rPr>
          <w:szCs w:val="24"/>
        </w:rPr>
        <w:t xml:space="preserve"> </w:t>
      </w:r>
      <w:r w:rsidR="0048249C">
        <w:rPr>
          <w:szCs w:val="24"/>
        </w:rPr>
        <w:t xml:space="preserve">is the </w:t>
      </w:r>
      <w:r w:rsidR="0088343B">
        <w:rPr>
          <w:szCs w:val="24"/>
        </w:rPr>
        <w:t xml:space="preserve">state and </w:t>
      </w:r>
      <w:r w:rsidR="0048249C">
        <w:rPr>
          <w:szCs w:val="24"/>
        </w:rPr>
        <w:t xml:space="preserve">data handling </w:t>
      </w:r>
      <w:r w:rsidR="00332790">
        <w:rPr>
          <w:szCs w:val="24"/>
        </w:rPr>
        <w:t>element</w:t>
      </w:r>
      <w:r w:rsidR="00241D3E">
        <w:rPr>
          <w:szCs w:val="24"/>
        </w:rPr>
        <w:t>, responsible for pr</w:t>
      </w:r>
      <w:r w:rsidR="009C5CF8">
        <w:rPr>
          <w:szCs w:val="24"/>
        </w:rPr>
        <w:t>ocessing, managing, and storing data</w:t>
      </w:r>
      <w:r w:rsidR="00625601">
        <w:rPr>
          <w:szCs w:val="24"/>
        </w:rPr>
        <w:t>.</w:t>
      </w:r>
      <w:r w:rsidR="00607594">
        <w:rPr>
          <w:szCs w:val="24"/>
        </w:rPr>
        <w:t xml:space="preserve"> Because the model is </w:t>
      </w:r>
      <w:r w:rsidR="00F73CC4">
        <w:rPr>
          <w:szCs w:val="24"/>
        </w:rPr>
        <w:t>an independent element, it can be tested</w:t>
      </w:r>
      <w:r w:rsidR="00866CB4">
        <w:rPr>
          <w:szCs w:val="24"/>
        </w:rPr>
        <w:t xml:space="preserve"> independently and reused</w:t>
      </w:r>
      <w:r w:rsidR="00457BD6">
        <w:rPr>
          <w:szCs w:val="24"/>
        </w:rPr>
        <w:t xml:space="preserve"> with different interfaces. </w:t>
      </w:r>
      <w:r w:rsidR="00700D75">
        <w:rPr>
          <w:szCs w:val="24"/>
        </w:rPr>
        <w:t>The view</w:t>
      </w:r>
      <w:r w:rsidR="00F179FA">
        <w:rPr>
          <w:szCs w:val="24"/>
        </w:rPr>
        <w:t xml:space="preserve"> element is </w:t>
      </w:r>
      <w:r w:rsidR="00CA7B32">
        <w:rPr>
          <w:szCs w:val="24"/>
        </w:rPr>
        <w:t xml:space="preserve">responsible for </w:t>
      </w:r>
      <w:r w:rsidR="0058135C">
        <w:rPr>
          <w:szCs w:val="24"/>
        </w:rPr>
        <w:t xml:space="preserve">presenting the </w:t>
      </w:r>
      <w:r w:rsidR="008C23E6">
        <w:rPr>
          <w:szCs w:val="24"/>
        </w:rPr>
        <w:t>data</w:t>
      </w:r>
      <w:r w:rsidR="001C7714">
        <w:rPr>
          <w:szCs w:val="24"/>
        </w:rPr>
        <w:t xml:space="preserve"> </w:t>
      </w:r>
      <w:r w:rsidR="00E14205">
        <w:rPr>
          <w:szCs w:val="24"/>
        </w:rPr>
        <w:t>from the model</w:t>
      </w:r>
      <w:r w:rsidR="008C23E6">
        <w:rPr>
          <w:szCs w:val="24"/>
        </w:rPr>
        <w:t xml:space="preserve"> in a meaningful </w:t>
      </w:r>
      <w:proofErr w:type="gramStart"/>
      <w:r w:rsidR="008C23E6">
        <w:rPr>
          <w:szCs w:val="24"/>
        </w:rPr>
        <w:t>way</w:t>
      </w:r>
      <w:r w:rsidR="00E14205">
        <w:rPr>
          <w:szCs w:val="24"/>
        </w:rPr>
        <w:t>, but</w:t>
      </w:r>
      <w:proofErr w:type="gramEnd"/>
      <w:r w:rsidR="00E14205">
        <w:rPr>
          <w:szCs w:val="24"/>
        </w:rPr>
        <w:t xml:space="preserve"> does not </w:t>
      </w:r>
      <w:r w:rsidR="009A78FC">
        <w:rPr>
          <w:szCs w:val="24"/>
        </w:rPr>
        <w:t>interact directly with the model.</w:t>
      </w:r>
      <w:r w:rsidR="008270C9">
        <w:rPr>
          <w:szCs w:val="24"/>
        </w:rPr>
        <w:t xml:space="preserve"> The </w:t>
      </w:r>
      <w:r w:rsidR="007544DF">
        <w:rPr>
          <w:szCs w:val="24"/>
        </w:rPr>
        <w:t xml:space="preserve">responsibility of the </w:t>
      </w:r>
      <w:r w:rsidR="008270C9">
        <w:rPr>
          <w:szCs w:val="24"/>
        </w:rPr>
        <w:t>controller element</w:t>
      </w:r>
      <w:r w:rsidR="009C2C44">
        <w:rPr>
          <w:szCs w:val="24"/>
        </w:rPr>
        <w:t xml:space="preserve"> is to handle the interconnection of the </w:t>
      </w:r>
      <w:r w:rsidR="00E614FB">
        <w:rPr>
          <w:szCs w:val="24"/>
        </w:rPr>
        <w:t xml:space="preserve">model and view elements. </w:t>
      </w:r>
      <w:r w:rsidR="00BB1B8F">
        <w:rPr>
          <w:szCs w:val="24"/>
        </w:rPr>
        <w:t>The controller</w:t>
      </w:r>
      <w:r w:rsidR="00A7365E">
        <w:rPr>
          <w:szCs w:val="24"/>
        </w:rPr>
        <w:t xml:space="preserve"> </w:t>
      </w:r>
      <w:r w:rsidR="00235178">
        <w:rPr>
          <w:szCs w:val="24"/>
        </w:rPr>
        <w:t xml:space="preserve">provides </w:t>
      </w:r>
      <w:r w:rsidR="002C54CB">
        <w:rPr>
          <w:szCs w:val="24"/>
        </w:rPr>
        <w:t>a buffer</w:t>
      </w:r>
      <w:r w:rsidR="007B2D2C">
        <w:rPr>
          <w:szCs w:val="24"/>
        </w:rPr>
        <w:t>,</w:t>
      </w:r>
      <w:r w:rsidR="002C54CB">
        <w:rPr>
          <w:szCs w:val="24"/>
        </w:rPr>
        <w:t xml:space="preserve"> of sorts</w:t>
      </w:r>
      <w:r w:rsidR="007B2D2C">
        <w:rPr>
          <w:szCs w:val="24"/>
        </w:rPr>
        <w:t xml:space="preserve">, </w:t>
      </w:r>
      <w:r w:rsidR="005A0BB4">
        <w:rPr>
          <w:szCs w:val="24"/>
        </w:rPr>
        <w:t xml:space="preserve">that </w:t>
      </w:r>
      <w:r w:rsidR="005E10CA">
        <w:rPr>
          <w:szCs w:val="24"/>
        </w:rPr>
        <w:t xml:space="preserve">directs and </w:t>
      </w:r>
      <w:r w:rsidR="0034199A">
        <w:rPr>
          <w:szCs w:val="24"/>
        </w:rPr>
        <w:t>may aid in securing the data flow.</w:t>
      </w:r>
    </w:p>
    <w:p w14:paraId="17E12627" w14:textId="2023ECC3" w:rsidR="00334617" w:rsidRPr="008317C3" w:rsidRDefault="00334617" w:rsidP="000C5B0E">
      <w:pPr>
        <w:spacing w:line="480" w:lineRule="auto"/>
        <w:rPr>
          <w:b/>
          <w:bCs/>
          <w:szCs w:val="24"/>
        </w:rPr>
      </w:pPr>
      <w:r w:rsidRPr="00334617">
        <w:rPr>
          <w:b/>
          <w:bCs/>
          <w:szCs w:val="24"/>
        </w:rPr>
        <w:t>Select a software application that uses the pattern you selected.</w:t>
      </w:r>
      <w:r w:rsidR="008317C3">
        <w:rPr>
          <w:b/>
          <w:bCs/>
          <w:szCs w:val="24"/>
        </w:rPr>
        <w:t xml:space="preserve"> </w:t>
      </w:r>
      <w:r w:rsidR="008317C3" w:rsidRPr="00334617">
        <w:rPr>
          <w:b/>
          <w:bCs/>
          <w:szCs w:val="24"/>
        </w:rPr>
        <w:t>Explain how that application uses your selected pattern.</w:t>
      </w:r>
      <w:r w:rsidR="008317C3">
        <w:rPr>
          <w:b/>
          <w:bCs/>
          <w:szCs w:val="24"/>
        </w:rPr>
        <w:t xml:space="preserve"> </w:t>
      </w:r>
      <w:r w:rsidR="008317C3" w:rsidRPr="00334617">
        <w:rPr>
          <w:b/>
          <w:bCs/>
          <w:szCs w:val="24"/>
        </w:rPr>
        <w:t>Explain why it is the appropriate pattern for the application.</w:t>
      </w:r>
    </w:p>
    <w:p w14:paraId="59F348D8" w14:textId="582DD230" w:rsidR="00FE481A" w:rsidRPr="00334617" w:rsidRDefault="00FE481A" w:rsidP="000C5B0E">
      <w:pPr>
        <w:spacing w:line="480" w:lineRule="auto"/>
        <w:rPr>
          <w:szCs w:val="24"/>
        </w:rPr>
      </w:pPr>
      <w:r>
        <w:rPr>
          <w:szCs w:val="24"/>
        </w:rPr>
        <w:tab/>
      </w:r>
      <w:r w:rsidR="00C7294C">
        <w:rPr>
          <w:szCs w:val="24"/>
        </w:rPr>
        <w:t xml:space="preserve">E-commerce websites commonly </w:t>
      </w:r>
      <w:r w:rsidR="0056275A">
        <w:rPr>
          <w:szCs w:val="24"/>
        </w:rPr>
        <w:t>implement the Model-View-Controller pattern</w:t>
      </w:r>
      <w:r w:rsidR="00ED2799">
        <w:rPr>
          <w:szCs w:val="24"/>
        </w:rPr>
        <w:t>.</w:t>
      </w:r>
      <w:r w:rsidR="006E6781">
        <w:rPr>
          <w:szCs w:val="24"/>
        </w:rPr>
        <w:t xml:space="preserve"> </w:t>
      </w:r>
      <w:r w:rsidR="004F74EF">
        <w:rPr>
          <w:szCs w:val="24"/>
        </w:rPr>
        <w:t>The model elem</w:t>
      </w:r>
      <w:r w:rsidR="001E7B5C">
        <w:rPr>
          <w:szCs w:val="24"/>
        </w:rPr>
        <w:t xml:space="preserve">ent being the backend </w:t>
      </w:r>
      <w:r w:rsidR="009B5F70">
        <w:rPr>
          <w:szCs w:val="24"/>
        </w:rPr>
        <w:t>side of the site</w:t>
      </w:r>
      <w:r w:rsidR="001701DD">
        <w:rPr>
          <w:szCs w:val="24"/>
        </w:rPr>
        <w:t xml:space="preserve">, managing the databases and </w:t>
      </w:r>
      <w:r w:rsidR="00B97714">
        <w:rPr>
          <w:szCs w:val="24"/>
        </w:rPr>
        <w:t xml:space="preserve">data </w:t>
      </w:r>
      <w:r w:rsidR="001701DD">
        <w:rPr>
          <w:szCs w:val="24"/>
        </w:rPr>
        <w:t>processing</w:t>
      </w:r>
      <w:r w:rsidR="00B97714">
        <w:rPr>
          <w:szCs w:val="24"/>
        </w:rPr>
        <w:t xml:space="preserve"> for it.</w:t>
      </w:r>
      <w:r w:rsidR="0016330C">
        <w:rPr>
          <w:szCs w:val="24"/>
        </w:rPr>
        <w:t xml:space="preserve"> The view element</w:t>
      </w:r>
      <w:r w:rsidR="00910517">
        <w:rPr>
          <w:szCs w:val="24"/>
        </w:rPr>
        <w:t xml:space="preserve"> of an e-commerce website </w:t>
      </w:r>
      <w:r w:rsidR="00913AB6">
        <w:rPr>
          <w:szCs w:val="24"/>
        </w:rPr>
        <w:t>is</w:t>
      </w:r>
      <w:r w:rsidR="00910517">
        <w:rPr>
          <w:szCs w:val="24"/>
        </w:rPr>
        <w:t xml:space="preserve"> the frontend</w:t>
      </w:r>
      <w:r w:rsidR="00913AB6">
        <w:rPr>
          <w:szCs w:val="24"/>
        </w:rPr>
        <w:t xml:space="preserve"> side</w:t>
      </w:r>
      <w:r w:rsidR="00402DD2">
        <w:rPr>
          <w:szCs w:val="24"/>
        </w:rPr>
        <w:t xml:space="preserve"> providing the users the layout of the </w:t>
      </w:r>
      <w:r w:rsidR="00976654">
        <w:rPr>
          <w:szCs w:val="24"/>
        </w:rPr>
        <w:t xml:space="preserve">site and </w:t>
      </w:r>
      <w:r w:rsidR="005532B1">
        <w:rPr>
          <w:szCs w:val="24"/>
        </w:rPr>
        <w:t xml:space="preserve">the means to interact with the site. </w:t>
      </w:r>
      <w:r w:rsidR="00956C60">
        <w:rPr>
          <w:szCs w:val="24"/>
        </w:rPr>
        <w:t xml:space="preserve">The controller element </w:t>
      </w:r>
      <w:r w:rsidR="002E5800">
        <w:rPr>
          <w:szCs w:val="24"/>
        </w:rPr>
        <w:t xml:space="preserve">is the interfaces and APIs </w:t>
      </w:r>
      <w:r w:rsidR="00EB5E2F">
        <w:rPr>
          <w:szCs w:val="24"/>
        </w:rPr>
        <w:t xml:space="preserve">that tell the model what to process and the view what to </w:t>
      </w:r>
      <w:r w:rsidR="00FB2C83">
        <w:rPr>
          <w:szCs w:val="24"/>
        </w:rPr>
        <w:t>display.</w:t>
      </w:r>
    </w:p>
    <w:p w14:paraId="2817E380" w14:textId="77777777" w:rsidR="0017431F" w:rsidRPr="00334617" w:rsidRDefault="00334617" w:rsidP="0017431F">
      <w:pPr>
        <w:spacing w:line="480" w:lineRule="auto"/>
        <w:rPr>
          <w:b/>
          <w:bCs/>
          <w:szCs w:val="24"/>
        </w:rPr>
      </w:pPr>
      <w:r w:rsidRPr="00334617">
        <w:rPr>
          <w:b/>
          <w:bCs/>
          <w:szCs w:val="24"/>
        </w:rPr>
        <w:t>Identify another pattern that could be appropriate for the same software application.</w:t>
      </w:r>
      <w:r w:rsidR="00556213">
        <w:rPr>
          <w:b/>
          <w:bCs/>
          <w:szCs w:val="24"/>
        </w:rPr>
        <w:t xml:space="preserve"> </w:t>
      </w:r>
      <w:r w:rsidRPr="00334617">
        <w:rPr>
          <w:b/>
          <w:bCs/>
          <w:szCs w:val="24"/>
        </w:rPr>
        <w:t>Discuss how that pattern could be used to implement the application.</w:t>
      </w:r>
      <w:r w:rsidR="0017431F">
        <w:rPr>
          <w:b/>
          <w:bCs/>
          <w:szCs w:val="24"/>
        </w:rPr>
        <w:t xml:space="preserve"> </w:t>
      </w:r>
      <w:r w:rsidR="0017431F" w:rsidRPr="00334617">
        <w:rPr>
          <w:b/>
          <w:bCs/>
          <w:szCs w:val="24"/>
        </w:rPr>
        <w:t>Compare and contrast the two approaches of pattern use (the existing one and your suggested one).</w:t>
      </w:r>
    </w:p>
    <w:p w14:paraId="04812798" w14:textId="1155A87C" w:rsidR="00556213" w:rsidRPr="00334617" w:rsidRDefault="007D679C" w:rsidP="000C5B0E">
      <w:pPr>
        <w:spacing w:line="480" w:lineRule="auto"/>
        <w:rPr>
          <w:szCs w:val="24"/>
        </w:rPr>
      </w:pPr>
      <w:r>
        <w:rPr>
          <w:szCs w:val="24"/>
        </w:rPr>
        <w:tab/>
      </w:r>
      <w:r w:rsidR="0026477D">
        <w:rPr>
          <w:szCs w:val="24"/>
        </w:rPr>
        <w:t xml:space="preserve">Another software architecture pattern that could be used </w:t>
      </w:r>
      <w:r w:rsidR="006D3D37">
        <w:rPr>
          <w:szCs w:val="24"/>
        </w:rPr>
        <w:t>in an e-commerce website is the Model-View-Presenter</w:t>
      </w:r>
      <w:r w:rsidR="002B4CAD">
        <w:rPr>
          <w:szCs w:val="24"/>
        </w:rPr>
        <w:t xml:space="preserve"> pattern.</w:t>
      </w:r>
      <w:r w:rsidR="001C49DF">
        <w:rPr>
          <w:szCs w:val="24"/>
        </w:rPr>
        <w:t xml:space="preserve"> The Model-View-Presenter pattern is </w:t>
      </w:r>
      <w:r w:rsidR="006F00B4">
        <w:rPr>
          <w:szCs w:val="24"/>
        </w:rPr>
        <w:t xml:space="preserve">essentially a modified version of the </w:t>
      </w:r>
      <w:r w:rsidR="0017431F">
        <w:rPr>
          <w:szCs w:val="24"/>
        </w:rPr>
        <w:t>Model-View-Controller pattern.</w:t>
      </w:r>
      <w:r w:rsidR="00962C07">
        <w:rPr>
          <w:szCs w:val="24"/>
        </w:rPr>
        <w:t xml:space="preserve"> </w:t>
      </w:r>
      <w:proofErr w:type="spellStart"/>
      <w:r w:rsidR="00962C07">
        <w:rPr>
          <w:szCs w:val="24"/>
        </w:rPr>
        <w:t>Fuctionally</w:t>
      </w:r>
      <w:proofErr w:type="spellEnd"/>
      <w:r w:rsidR="00962C07">
        <w:rPr>
          <w:szCs w:val="24"/>
        </w:rPr>
        <w:t xml:space="preserve">, the </w:t>
      </w:r>
      <w:r w:rsidR="00F1287B">
        <w:rPr>
          <w:szCs w:val="24"/>
        </w:rPr>
        <w:t>Model-View-Presenter</w:t>
      </w:r>
      <w:r w:rsidR="00F1287B">
        <w:rPr>
          <w:szCs w:val="24"/>
        </w:rPr>
        <w:t xml:space="preserve"> operates </w:t>
      </w:r>
      <w:r w:rsidR="00F1287B">
        <w:rPr>
          <w:szCs w:val="24"/>
        </w:rPr>
        <w:lastRenderedPageBreak/>
        <w:t xml:space="preserve">the same way as the </w:t>
      </w:r>
      <w:r w:rsidR="00F1287B">
        <w:rPr>
          <w:szCs w:val="24"/>
        </w:rPr>
        <w:t>Model-View-</w:t>
      </w:r>
      <w:r w:rsidR="00F1287B">
        <w:rPr>
          <w:szCs w:val="24"/>
        </w:rPr>
        <w:t>Controller</w:t>
      </w:r>
      <w:r w:rsidR="00452C3B">
        <w:rPr>
          <w:szCs w:val="24"/>
        </w:rPr>
        <w:t xml:space="preserve">, with the most significant difference being </w:t>
      </w:r>
      <w:r w:rsidR="00392345">
        <w:rPr>
          <w:szCs w:val="24"/>
        </w:rPr>
        <w:t xml:space="preserve">the Presenter element </w:t>
      </w:r>
      <w:r w:rsidR="00872531">
        <w:rPr>
          <w:szCs w:val="24"/>
        </w:rPr>
        <w:t>typically only handles one</w:t>
      </w:r>
      <w:r w:rsidR="007806C3">
        <w:rPr>
          <w:szCs w:val="24"/>
        </w:rPr>
        <w:t xml:space="preserve"> single</w:t>
      </w:r>
      <w:r w:rsidR="00872531">
        <w:rPr>
          <w:szCs w:val="24"/>
        </w:rPr>
        <w:t xml:space="preserve"> view</w:t>
      </w:r>
      <w:r w:rsidR="007248B1">
        <w:rPr>
          <w:szCs w:val="24"/>
        </w:rPr>
        <w:t xml:space="preserve"> </w:t>
      </w:r>
      <w:proofErr w:type="gramStart"/>
      <w:r w:rsidR="007248B1">
        <w:rPr>
          <w:szCs w:val="24"/>
        </w:rPr>
        <w:t>elem</w:t>
      </w:r>
      <w:r w:rsidR="007806C3">
        <w:rPr>
          <w:szCs w:val="24"/>
        </w:rPr>
        <w:t>ent</w:t>
      </w:r>
      <w:r w:rsidR="00E82EED">
        <w:rPr>
          <w:szCs w:val="24"/>
        </w:rPr>
        <w:t>;</w:t>
      </w:r>
      <w:proofErr w:type="gramEnd"/>
      <w:r w:rsidR="00E82EED">
        <w:rPr>
          <w:szCs w:val="24"/>
        </w:rPr>
        <w:t xml:space="preserve"> Whereas the Controller element in the </w:t>
      </w:r>
      <w:r w:rsidR="00E82EED">
        <w:rPr>
          <w:szCs w:val="24"/>
        </w:rPr>
        <w:t>Model-View-</w:t>
      </w:r>
      <w:r w:rsidR="00E82EED">
        <w:rPr>
          <w:szCs w:val="24"/>
        </w:rPr>
        <w:t>Controller</w:t>
      </w:r>
      <w:r w:rsidR="007248B1">
        <w:rPr>
          <w:szCs w:val="24"/>
        </w:rPr>
        <w:t xml:space="preserve"> may interact with any number of view elements.</w:t>
      </w:r>
    </w:p>
    <w:p w14:paraId="10AC3F13" w14:textId="6121074E" w:rsidR="007E5E2F" w:rsidRDefault="007E5E2F" w:rsidP="007E5E2F">
      <w:pPr>
        <w:spacing w:line="480" w:lineRule="auto"/>
        <w:ind w:left="360"/>
        <w:rPr>
          <w:szCs w:val="24"/>
        </w:rPr>
      </w:pPr>
    </w:p>
    <w:p w14:paraId="1658202C" w14:textId="77777777" w:rsidR="006F37A5" w:rsidRPr="006F37A5" w:rsidRDefault="006F37A5" w:rsidP="006F37A5">
      <w:pPr>
        <w:spacing w:line="480" w:lineRule="auto"/>
        <w:ind w:left="360"/>
        <w:jc w:val="center"/>
        <w:rPr>
          <w:b/>
          <w:bCs/>
          <w:szCs w:val="24"/>
        </w:rPr>
      </w:pPr>
    </w:p>
    <w:p w14:paraId="27E6DFD7" w14:textId="48C55596" w:rsidR="00260F7E" w:rsidRPr="00A33A3E" w:rsidRDefault="00B4658F" w:rsidP="005B46DA">
      <w:pPr>
        <w:spacing w:line="259" w:lineRule="auto"/>
        <w:rPr>
          <w:szCs w:val="24"/>
        </w:rPr>
      </w:pPr>
      <w:r>
        <w:rPr>
          <w:szCs w:val="24"/>
        </w:rPr>
        <w:br w:type="page"/>
      </w:r>
    </w:p>
    <w:p w14:paraId="03B2808C" w14:textId="11E4BD96" w:rsidR="00A415D4" w:rsidRDefault="005B7AFC" w:rsidP="0002745B">
      <w:pPr>
        <w:pStyle w:val="ListParagraph"/>
        <w:spacing w:line="480" w:lineRule="auto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73348E41" w14:textId="0BE4FA72" w:rsidR="005B46DA" w:rsidRDefault="005B46DA" w:rsidP="007F437B">
      <w:pPr>
        <w:pStyle w:val="ListParagraph"/>
        <w:spacing w:line="480" w:lineRule="auto"/>
        <w:ind w:left="1440" w:hanging="720"/>
        <w:rPr>
          <w:szCs w:val="24"/>
        </w:rPr>
      </w:pPr>
      <w:proofErr w:type="spellStart"/>
      <w:r w:rsidRPr="005B46DA">
        <w:rPr>
          <w:szCs w:val="24"/>
        </w:rPr>
        <w:t>Ingeno</w:t>
      </w:r>
      <w:proofErr w:type="spellEnd"/>
      <w:r w:rsidRPr="005B46DA">
        <w:rPr>
          <w:szCs w:val="24"/>
        </w:rPr>
        <w:t>, J. (2018). </w:t>
      </w:r>
      <w:r w:rsidRPr="005B46DA">
        <w:rPr>
          <w:i/>
          <w:iCs/>
          <w:szCs w:val="24"/>
        </w:rPr>
        <w:t>Software architect’s handbook: Become a successful software architect by implementing effective architecture concepts</w:t>
      </w:r>
      <w:r w:rsidRPr="005B46DA">
        <w:rPr>
          <w:szCs w:val="24"/>
        </w:rPr>
        <w:t xml:space="preserve">. Retrieved from </w:t>
      </w:r>
      <w:r w:rsidR="00AF2B52" w:rsidRPr="00AF2B52">
        <w:rPr>
          <w:szCs w:val="24"/>
        </w:rPr>
        <w:t>https://www.vitalsource.com/</w:t>
      </w:r>
    </w:p>
    <w:p w14:paraId="05727A68" w14:textId="47AAA7C7" w:rsidR="00AF2B52" w:rsidRDefault="0070712A" w:rsidP="00FD260F">
      <w:pPr>
        <w:pStyle w:val="ListParagraph"/>
        <w:spacing w:line="480" w:lineRule="auto"/>
        <w:ind w:left="1440" w:hanging="720"/>
        <w:rPr>
          <w:szCs w:val="24"/>
        </w:rPr>
      </w:pPr>
      <w:proofErr w:type="spellStart"/>
      <w:r>
        <w:rPr>
          <w:szCs w:val="24"/>
        </w:rPr>
        <w:t>Svirca</w:t>
      </w:r>
      <w:proofErr w:type="spellEnd"/>
      <w:r>
        <w:rPr>
          <w:szCs w:val="24"/>
        </w:rPr>
        <w:t>, Z</w:t>
      </w:r>
      <w:r w:rsidR="0042545C">
        <w:rPr>
          <w:szCs w:val="24"/>
        </w:rPr>
        <w:t>.</w:t>
      </w:r>
      <w:r>
        <w:rPr>
          <w:szCs w:val="24"/>
        </w:rPr>
        <w:t xml:space="preserve"> (May 29, 2020)</w:t>
      </w:r>
      <w:r w:rsidR="0042545C">
        <w:rPr>
          <w:szCs w:val="24"/>
        </w:rPr>
        <w:t>.</w:t>
      </w:r>
      <w:r w:rsidR="008378C6">
        <w:rPr>
          <w:szCs w:val="24"/>
        </w:rPr>
        <w:t xml:space="preserve"> </w:t>
      </w:r>
      <w:r w:rsidR="008378C6" w:rsidRPr="008378C6">
        <w:rPr>
          <w:szCs w:val="24"/>
        </w:rPr>
        <w:t>Everything you need to know about MVC architecture</w:t>
      </w:r>
      <w:r w:rsidR="00E12603">
        <w:rPr>
          <w:szCs w:val="24"/>
        </w:rPr>
        <w:t>:</w:t>
      </w:r>
      <w:r w:rsidR="00FD260F">
        <w:rPr>
          <w:szCs w:val="24"/>
        </w:rPr>
        <w:t xml:space="preserve"> </w:t>
      </w:r>
      <w:r w:rsidR="008378C6" w:rsidRPr="008378C6">
        <w:rPr>
          <w:szCs w:val="24"/>
        </w:rPr>
        <w:t>A general explanation of how MVC works.</w:t>
      </w:r>
      <w:r w:rsidR="0042545C">
        <w:rPr>
          <w:szCs w:val="24"/>
        </w:rPr>
        <w:t xml:space="preserve"> </w:t>
      </w:r>
      <w:r w:rsidR="00AA6DE0">
        <w:rPr>
          <w:i/>
          <w:iCs/>
          <w:szCs w:val="24"/>
        </w:rPr>
        <w:t>Towards</w:t>
      </w:r>
      <w:r w:rsidR="00606A2C">
        <w:rPr>
          <w:i/>
          <w:iCs/>
          <w:szCs w:val="24"/>
        </w:rPr>
        <w:t xml:space="preserve"> Data Science. </w:t>
      </w:r>
      <w:r w:rsidR="00B12E2D">
        <w:rPr>
          <w:szCs w:val="24"/>
        </w:rPr>
        <w:t xml:space="preserve">Retrieved from </w:t>
      </w:r>
      <w:r w:rsidR="0042545C" w:rsidRPr="0042545C">
        <w:rPr>
          <w:szCs w:val="24"/>
        </w:rPr>
        <w:t>https://towardsdatascience.com/everything-you-need-to-know-about-mvc-architecture-3c827930b4c1</w:t>
      </w:r>
    </w:p>
    <w:sectPr w:rsidR="00AF2B52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3848" w14:textId="77777777" w:rsidR="00A60641" w:rsidRDefault="00A60641" w:rsidP="00AB6E28">
      <w:pPr>
        <w:spacing w:after="0" w:line="240" w:lineRule="auto"/>
      </w:pPr>
      <w:r>
        <w:separator/>
      </w:r>
    </w:p>
  </w:endnote>
  <w:endnote w:type="continuationSeparator" w:id="0">
    <w:p w14:paraId="06132A0D" w14:textId="77777777" w:rsidR="00A60641" w:rsidRDefault="00A60641" w:rsidP="00AB6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CDFBA" w14:textId="77777777" w:rsidR="00A60641" w:rsidRDefault="00A60641" w:rsidP="00AB6E28">
      <w:pPr>
        <w:spacing w:after="0" w:line="240" w:lineRule="auto"/>
      </w:pPr>
      <w:r>
        <w:separator/>
      </w:r>
    </w:p>
  </w:footnote>
  <w:footnote w:type="continuationSeparator" w:id="0">
    <w:p w14:paraId="5D57FCEF" w14:textId="77777777" w:rsidR="00A60641" w:rsidRDefault="00A60641" w:rsidP="00AB6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72568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D358C9" w14:textId="6F5D74D3" w:rsidR="00AB6E28" w:rsidRDefault="00AB6E2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8FEF2A" w14:textId="77777777" w:rsidR="00AB6E28" w:rsidRDefault="00AB6E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354B5"/>
    <w:multiLevelType w:val="multilevel"/>
    <w:tmpl w:val="EF0E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2348FC"/>
    <w:multiLevelType w:val="multilevel"/>
    <w:tmpl w:val="40A6A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F81016"/>
    <w:multiLevelType w:val="hybridMultilevel"/>
    <w:tmpl w:val="8C0C28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TMyMLW0MLA0sjRW0lEKTi0uzszPAykwrgUAxzUVJSwAAAA="/>
  </w:docVars>
  <w:rsids>
    <w:rsidRoot w:val="00F9235D"/>
    <w:rsid w:val="000152E6"/>
    <w:rsid w:val="00020467"/>
    <w:rsid w:val="00022639"/>
    <w:rsid w:val="00025474"/>
    <w:rsid w:val="0002618C"/>
    <w:rsid w:val="0002745B"/>
    <w:rsid w:val="00050274"/>
    <w:rsid w:val="00064DF0"/>
    <w:rsid w:val="0006718C"/>
    <w:rsid w:val="00072064"/>
    <w:rsid w:val="00072FA1"/>
    <w:rsid w:val="00075D66"/>
    <w:rsid w:val="000850FD"/>
    <w:rsid w:val="000862F9"/>
    <w:rsid w:val="000B3B20"/>
    <w:rsid w:val="000C5B0E"/>
    <w:rsid w:val="000D1582"/>
    <w:rsid w:val="000F511F"/>
    <w:rsid w:val="0012695E"/>
    <w:rsid w:val="0016330C"/>
    <w:rsid w:val="0016765E"/>
    <w:rsid w:val="001701DD"/>
    <w:rsid w:val="0017431F"/>
    <w:rsid w:val="00195B50"/>
    <w:rsid w:val="0019627C"/>
    <w:rsid w:val="001A3655"/>
    <w:rsid w:val="001A7DF1"/>
    <w:rsid w:val="001B2D5E"/>
    <w:rsid w:val="001C49DF"/>
    <w:rsid w:val="001C5811"/>
    <w:rsid w:val="001C7714"/>
    <w:rsid w:val="001E47BE"/>
    <w:rsid w:val="001E7B5C"/>
    <w:rsid w:val="001F48D8"/>
    <w:rsid w:val="001F6D19"/>
    <w:rsid w:val="002103AD"/>
    <w:rsid w:val="00235178"/>
    <w:rsid w:val="00241D3E"/>
    <w:rsid w:val="002448BA"/>
    <w:rsid w:val="0025598F"/>
    <w:rsid w:val="00260F7E"/>
    <w:rsid w:val="0026477D"/>
    <w:rsid w:val="00273AE3"/>
    <w:rsid w:val="002A596D"/>
    <w:rsid w:val="002B4CAD"/>
    <w:rsid w:val="002C54CB"/>
    <w:rsid w:val="002C57DD"/>
    <w:rsid w:val="002D4DB2"/>
    <w:rsid w:val="002E5800"/>
    <w:rsid w:val="002F4DB3"/>
    <w:rsid w:val="0030202C"/>
    <w:rsid w:val="00305274"/>
    <w:rsid w:val="00332790"/>
    <w:rsid w:val="00334617"/>
    <w:rsid w:val="0034199A"/>
    <w:rsid w:val="00347C0D"/>
    <w:rsid w:val="00392345"/>
    <w:rsid w:val="003E52EE"/>
    <w:rsid w:val="00402DD2"/>
    <w:rsid w:val="00411AB9"/>
    <w:rsid w:val="00420421"/>
    <w:rsid w:val="0042545C"/>
    <w:rsid w:val="00452C3B"/>
    <w:rsid w:val="004545A6"/>
    <w:rsid w:val="00457BD6"/>
    <w:rsid w:val="0048249C"/>
    <w:rsid w:val="004A7519"/>
    <w:rsid w:val="004D6FAC"/>
    <w:rsid w:val="004E54B3"/>
    <w:rsid w:val="004F74EF"/>
    <w:rsid w:val="00510B27"/>
    <w:rsid w:val="00521A1E"/>
    <w:rsid w:val="005367DD"/>
    <w:rsid w:val="0053794C"/>
    <w:rsid w:val="00540D47"/>
    <w:rsid w:val="005532B1"/>
    <w:rsid w:val="00556213"/>
    <w:rsid w:val="00562538"/>
    <w:rsid w:val="0056275A"/>
    <w:rsid w:val="00563B88"/>
    <w:rsid w:val="00575E76"/>
    <w:rsid w:val="0058117C"/>
    <w:rsid w:val="0058135C"/>
    <w:rsid w:val="00590656"/>
    <w:rsid w:val="0059515E"/>
    <w:rsid w:val="005A0BB4"/>
    <w:rsid w:val="005A5F2B"/>
    <w:rsid w:val="005B46DA"/>
    <w:rsid w:val="005B7AFC"/>
    <w:rsid w:val="005E10CA"/>
    <w:rsid w:val="006061D3"/>
    <w:rsid w:val="00606A2C"/>
    <w:rsid w:val="00607325"/>
    <w:rsid w:val="00607594"/>
    <w:rsid w:val="006141AE"/>
    <w:rsid w:val="00625601"/>
    <w:rsid w:val="00630F62"/>
    <w:rsid w:val="006474AC"/>
    <w:rsid w:val="00647876"/>
    <w:rsid w:val="006519D4"/>
    <w:rsid w:val="006573CB"/>
    <w:rsid w:val="00690853"/>
    <w:rsid w:val="006955F7"/>
    <w:rsid w:val="00696211"/>
    <w:rsid w:val="006B3126"/>
    <w:rsid w:val="006B54CB"/>
    <w:rsid w:val="006C2923"/>
    <w:rsid w:val="006C5EA5"/>
    <w:rsid w:val="006D3D37"/>
    <w:rsid w:val="006E2FE9"/>
    <w:rsid w:val="006E6781"/>
    <w:rsid w:val="006F00B4"/>
    <w:rsid w:val="006F37A5"/>
    <w:rsid w:val="00700D75"/>
    <w:rsid w:val="0070712A"/>
    <w:rsid w:val="007244B6"/>
    <w:rsid w:val="007248B1"/>
    <w:rsid w:val="00725BF6"/>
    <w:rsid w:val="007330FA"/>
    <w:rsid w:val="00737031"/>
    <w:rsid w:val="00745148"/>
    <w:rsid w:val="007503B5"/>
    <w:rsid w:val="00751AB5"/>
    <w:rsid w:val="007544DF"/>
    <w:rsid w:val="007561DB"/>
    <w:rsid w:val="00772D59"/>
    <w:rsid w:val="007806C3"/>
    <w:rsid w:val="007A382D"/>
    <w:rsid w:val="007B2D2C"/>
    <w:rsid w:val="007C256F"/>
    <w:rsid w:val="007D1D49"/>
    <w:rsid w:val="007D2251"/>
    <w:rsid w:val="007D3673"/>
    <w:rsid w:val="007D4EFF"/>
    <w:rsid w:val="007D679C"/>
    <w:rsid w:val="007E0D7F"/>
    <w:rsid w:val="007E12D9"/>
    <w:rsid w:val="007E5E2F"/>
    <w:rsid w:val="007F437B"/>
    <w:rsid w:val="008006B0"/>
    <w:rsid w:val="0081742F"/>
    <w:rsid w:val="008270C9"/>
    <w:rsid w:val="008272CE"/>
    <w:rsid w:val="008317C3"/>
    <w:rsid w:val="008378C6"/>
    <w:rsid w:val="00840079"/>
    <w:rsid w:val="00866CB4"/>
    <w:rsid w:val="00872531"/>
    <w:rsid w:val="00880A57"/>
    <w:rsid w:val="0088343B"/>
    <w:rsid w:val="008871AE"/>
    <w:rsid w:val="008C23E6"/>
    <w:rsid w:val="008D799D"/>
    <w:rsid w:val="00910517"/>
    <w:rsid w:val="00913AB6"/>
    <w:rsid w:val="009322D5"/>
    <w:rsid w:val="00956C60"/>
    <w:rsid w:val="00962C07"/>
    <w:rsid w:val="00966C8B"/>
    <w:rsid w:val="00966DE2"/>
    <w:rsid w:val="00974EF4"/>
    <w:rsid w:val="00976654"/>
    <w:rsid w:val="00985765"/>
    <w:rsid w:val="0099241E"/>
    <w:rsid w:val="00997843"/>
    <w:rsid w:val="009A2A88"/>
    <w:rsid w:val="009A78FC"/>
    <w:rsid w:val="009B564E"/>
    <w:rsid w:val="009B5CA7"/>
    <w:rsid w:val="009B5F70"/>
    <w:rsid w:val="009C2C44"/>
    <w:rsid w:val="009C5CF8"/>
    <w:rsid w:val="009D34AF"/>
    <w:rsid w:val="009D4868"/>
    <w:rsid w:val="009F36FC"/>
    <w:rsid w:val="009F3C98"/>
    <w:rsid w:val="009F736D"/>
    <w:rsid w:val="00A01676"/>
    <w:rsid w:val="00A33A3E"/>
    <w:rsid w:val="00A415D4"/>
    <w:rsid w:val="00A60641"/>
    <w:rsid w:val="00A62DAF"/>
    <w:rsid w:val="00A7365E"/>
    <w:rsid w:val="00A85C18"/>
    <w:rsid w:val="00AA35F5"/>
    <w:rsid w:val="00AA4EF3"/>
    <w:rsid w:val="00AA6DE0"/>
    <w:rsid w:val="00AB6E28"/>
    <w:rsid w:val="00AD0BC4"/>
    <w:rsid w:val="00AF2B52"/>
    <w:rsid w:val="00B12E2D"/>
    <w:rsid w:val="00B1322A"/>
    <w:rsid w:val="00B24295"/>
    <w:rsid w:val="00B41A4D"/>
    <w:rsid w:val="00B4580C"/>
    <w:rsid w:val="00B4658F"/>
    <w:rsid w:val="00B60408"/>
    <w:rsid w:val="00B76A86"/>
    <w:rsid w:val="00B9651B"/>
    <w:rsid w:val="00B97714"/>
    <w:rsid w:val="00BB1B8F"/>
    <w:rsid w:val="00BB4D73"/>
    <w:rsid w:val="00BC3988"/>
    <w:rsid w:val="00BC54A7"/>
    <w:rsid w:val="00BD65A5"/>
    <w:rsid w:val="00BE2240"/>
    <w:rsid w:val="00C05D0A"/>
    <w:rsid w:val="00C13D45"/>
    <w:rsid w:val="00C62327"/>
    <w:rsid w:val="00C7294C"/>
    <w:rsid w:val="00C762AA"/>
    <w:rsid w:val="00C97616"/>
    <w:rsid w:val="00CA7B32"/>
    <w:rsid w:val="00CB17EB"/>
    <w:rsid w:val="00CC04AC"/>
    <w:rsid w:val="00CC48E2"/>
    <w:rsid w:val="00CD73D1"/>
    <w:rsid w:val="00D13055"/>
    <w:rsid w:val="00D16081"/>
    <w:rsid w:val="00D202BA"/>
    <w:rsid w:val="00D2671C"/>
    <w:rsid w:val="00D81A19"/>
    <w:rsid w:val="00D92A96"/>
    <w:rsid w:val="00D92D98"/>
    <w:rsid w:val="00D95A9E"/>
    <w:rsid w:val="00DE65CF"/>
    <w:rsid w:val="00DF2E39"/>
    <w:rsid w:val="00DF47E3"/>
    <w:rsid w:val="00E12603"/>
    <w:rsid w:val="00E14205"/>
    <w:rsid w:val="00E45410"/>
    <w:rsid w:val="00E56037"/>
    <w:rsid w:val="00E57B1C"/>
    <w:rsid w:val="00E6003E"/>
    <w:rsid w:val="00E614FB"/>
    <w:rsid w:val="00E65764"/>
    <w:rsid w:val="00E67775"/>
    <w:rsid w:val="00E82EED"/>
    <w:rsid w:val="00E949BE"/>
    <w:rsid w:val="00EB5E2F"/>
    <w:rsid w:val="00ED088D"/>
    <w:rsid w:val="00ED2799"/>
    <w:rsid w:val="00ED3124"/>
    <w:rsid w:val="00EE3439"/>
    <w:rsid w:val="00EF6191"/>
    <w:rsid w:val="00F1287B"/>
    <w:rsid w:val="00F179FA"/>
    <w:rsid w:val="00F20779"/>
    <w:rsid w:val="00F531CE"/>
    <w:rsid w:val="00F637F3"/>
    <w:rsid w:val="00F70773"/>
    <w:rsid w:val="00F70831"/>
    <w:rsid w:val="00F73CC4"/>
    <w:rsid w:val="00F82824"/>
    <w:rsid w:val="00F835BB"/>
    <w:rsid w:val="00F9235D"/>
    <w:rsid w:val="00FA39D6"/>
    <w:rsid w:val="00FB2C83"/>
    <w:rsid w:val="00FC2CFF"/>
    <w:rsid w:val="00FD260F"/>
    <w:rsid w:val="00FD5A0F"/>
    <w:rsid w:val="00FE113D"/>
    <w:rsid w:val="00FE127E"/>
    <w:rsid w:val="00FE481A"/>
    <w:rsid w:val="00FE530B"/>
    <w:rsid w:val="00FE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15678"/>
  <w15:chartTrackingRefBased/>
  <w15:docId w15:val="{AC40EC2E-7662-47ED-899A-AA755B5C6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2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378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6D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6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E28"/>
  </w:style>
  <w:style w:type="paragraph" w:styleId="Footer">
    <w:name w:val="footer"/>
    <w:basedOn w:val="Normal"/>
    <w:link w:val="FooterChar"/>
    <w:uiPriority w:val="99"/>
    <w:unhideWhenUsed/>
    <w:rsid w:val="00AB6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E28"/>
  </w:style>
  <w:style w:type="character" w:customStyle="1" w:styleId="Heading2Char">
    <w:name w:val="Heading 2 Char"/>
    <w:basedOn w:val="DefaultParagraphFont"/>
    <w:link w:val="Heading2"/>
    <w:uiPriority w:val="9"/>
    <w:semiHidden/>
    <w:rsid w:val="00966D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33A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3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37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378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0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9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0</TotalTime>
  <Pages>5</Pages>
  <Words>570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65</cp:revision>
  <dcterms:created xsi:type="dcterms:W3CDTF">2021-11-29T07:56:00Z</dcterms:created>
  <dcterms:modified xsi:type="dcterms:W3CDTF">2021-12-07T00:56:00Z</dcterms:modified>
</cp:coreProperties>
</file>